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5">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6">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7">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0">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1">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w:t>
      </w:r>
      <w:r>
        <w:t xml:space="preserve">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w:t>
      </w:r>
      <w:bookmarkStart w:id="0" w:name="_GoBack"/>
      <w:bookmarkEnd w:id="0"/>
      <w:r w:rsidRPr="00FA4D43">
        <w:rPr>
          <w:noProof/>
        </w:rPr>
        <w:t>e</w:t>
      </w:r>
      <w:r>
        <w:t xml:space="preserve"> developing our C# applications.</w:t>
      </w:r>
    </w:p>
    <w:p w:rsidR="00FA4D43" w:rsidRPr="00FA4D43" w:rsidRDefault="00FA4D43" w:rsidP="00FA4D43"/>
    <w:sectPr w:rsidR="00FA4D43" w:rsidRPr="00FA4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qgUAOqpPuywAAAA="/>
  </w:docVars>
  <w:rsids>
    <w:rsidRoot w:val="009D6FD2"/>
    <w:rsid w:val="000A3F77"/>
    <w:rsid w:val="000B173F"/>
    <w:rsid w:val="001212B4"/>
    <w:rsid w:val="00195D48"/>
    <w:rsid w:val="001F32E7"/>
    <w:rsid w:val="00216D54"/>
    <w:rsid w:val="00292A5D"/>
    <w:rsid w:val="002A319E"/>
    <w:rsid w:val="003206F8"/>
    <w:rsid w:val="00323E19"/>
    <w:rsid w:val="003A14C8"/>
    <w:rsid w:val="003E78C5"/>
    <w:rsid w:val="004C12E2"/>
    <w:rsid w:val="00574D90"/>
    <w:rsid w:val="005942C0"/>
    <w:rsid w:val="005E4F22"/>
    <w:rsid w:val="00630363"/>
    <w:rsid w:val="00642A17"/>
    <w:rsid w:val="00644812"/>
    <w:rsid w:val="007C3C3A"/>
    <w:rsid w:val="008633B4"/>
    <w:rsid w:val="00943E03"/>
    <w:rsid w:val="009827F2"/>
    <w:rsid w:val="009D6FD2"/>
    <w:rsid w:val="00A318C4"/>
    <w:rsid w:val="00D565B7"/>
    <w:rsid w:val="00DD36C5"/>
    <w:rsid w:val="00E81F8B"/>
    <w:rsid w:val="00EA42EB"/>
    <w:rsid w:val="00F035BF"/>
    <w:rsid w:val="00FA4D43"/>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7</TotalTime>
  <Pages>11</Pages>
  <Words>2256</Words>
  <Characters>1286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8</cp:revision>
  <dcterms:created xsi:type="dcterms:W3CDTF">2018-07-12T06:51:00Z</dcterms:created>
  <dcterms:modified xsi:type="dcterms:W3CDTF">2018-07-13T07:31:00Z</dcterms:modified>
</cp:coreProperties>
</file>